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1" w:name="Xaa7ac81f5acdefaf3fd340fd283ea0963e7c024"/>
    <w:p>
      <w:pPr>
        <w:pStyle w:val="Heading1"/>
      </w:pPr>
      <w:r>
        <w:t xml:space="preserve">Internship Application Letter for Data Scientist Position</w:t>
      </w:r>
    </w:p>
    <w:p>
      <w:pPr>
        <w:pStyle w:val="FirstParagraph"/>
      </w:pPr>
      <w:r>
        <w:t xml:space="preserve">Date: October 26, 2023</w:t>
      </w:r>
    </w:p>
    <w:p>
      <w:pPr>
        <w:pStyle w:val="BodyText"/>
      </w:pPr>
      <w:r>
        <w:t xml:space="preserve">Hiring Manager</w:t>
      </w:r>
    </w:p>
    <w:p>
      <w:pPr>
        <w:pStyle w:val="BodyText"/>
      </w:pPr>
      <w:r>
        <w:t xml:space="preserve">[Company Name]</w:t>
      </w:r>
    </w:p>
    <w:p>
      <w:pPr>
        <w:pStyle w:val="BodyText"/>
      </w:pPr>
      <w:r>
        <w:t xml:space="preserve">Av. El Dorado, Bogotá, Colombia</w:t>
      </w:r>
    </w:p>
    <w:bookmarkStart w:id="20" w:name="dear-hiring-manager"/>
    <w:p>
      <w:pPr>
        <w:pStyle w:val="Heading2"/>
      </w:pPr>
      <w:r>
        <w:t xml:space="preserve">Dear Hiring Manager,</w:t>
      </w:r>
    </w:p>
    <w:p>
      <w:pPr>
        <w:pStyle w:val="FirstParagraph"/>
      </w:pPr>
      <w:r>
        <w:t xml:space="preserve">It is with immense enthusiasm that I submit my application for the Data Scientist Internship position at your esteemed organization in Colombia Bogotá, as advertised on LinkedIn. As a final-year undergraduate student in Data Science at Universidad de los Andes, with hands-on experience developing predictive models and a profound commitment to leveraging data for social impact, I am confident that my technical skills and passion for transforming raw information into actionable insights align perfectly with your team's mission. This</w:t>
      </w:r>
      <w:r>
        <w:t xml:space="preserve"> </w:t>
      </w:r>
      <w:r>
        <w:rPr>
          <w:bCs/>
          <w:b/>
        </w:rPr>
        <w:t xml:space="preserve">Internship Application Letter</w:t>
      </w:r>
      <w:r>
        <w:t xml:space="preserve"> </w:t>
      </w:r>
      <w:r>
        <w:t xml:space="preserve">represents not just a professional opportunity, but the beginning of my journey as a data scientist within Colombia's vibrant tech ecosystem centered in Bogotá.</w:t>
      </w:r>
    </w:p>
    <w:p>
      <w:pPr>
        <w:pStyle w:val="BodyText"/>
      </w:pPr>
      <w:r>
        <w:t xml:space="preserve">Bogotá has long captivated me as the intellectual and technological heart of Colombia, where innovation converges with cultural richness. My academic journey at Universidad de los Andes immersed me in a rigorous curriculum that blends statistical theory with practical applications, preparing me to thrive in the dynamic environment of Colombia Bogotá's burgeoning data science community. I have actively engaged with local initiatives such as the</w:t>
      </w:r>
      <w:r>
        <w:t xml:space="preserve"> </w:t>
      </w:r>
      <w:r>
        <w:rPr>
          <w:iCs/>
          <w:i/>
        </w:rPr>
        <w:t xml:space="preserve">Colombia Data Science Meetup</w:t>
      </w:r>
      <w:r>
        <w:t xml:space="preserve">, where I collaborated on a project analyzing public transportation patterns using TransMilenio data – directly addressing urban mobility challenges faced by over 8 million Bogotanos. This experience reinforced my belief that data science is not merely about algorithms, but about solving real problems that improve daily life in our communities.</w:t>
      </w:r>
    </w:p>
    <w:p>
      <w:pPr>
        <w:pStyle w:val="BodyText"/>
      </w:pPr>
      <w:r>
        <w:t xml:space="preserve">My technical proficiency aligns precisely with the requirements of this</w:t>
      </w:r>
      <w:r>
        <w:t xml:space="preserve"> </w:t>
      </w:r>
      <w:r>
        <w:rPr>
          <w:bCs/>
          <w:b/>
        </w:rPr>
        <w:t xml:space="preserve">Data Scientist</w:t>
      </w:r>
      <w:r>
        <w:t xml:space="preserve"> </w:t>
      </w:r>
      <w:r>
        <w:t xml:space="preserve">internship. I possess advanced skills in Python (including Pandas, Scikit-learn, and TensorFlow), SQL for complex database management, and Tableau for compelling data visualization. For my capstone project titled "Predicting Agricultural Productivity in Colombian Departments Using Remote Sensing Data," I developed a machine learning pipeline that achieved 87% accuracy in forecasting crop yields using satellite imagery and historical climate data from DANE (National Administrative Department of Statistics). This project required me to navigate Colombia's unique agricultural datasets – including seasonal variations specific to Andean regions – demonstrating my ability to handle contextually rich information relevant to local industries. Additionally, I have contributed to two open-source projects on GitHub focused on optimizing urban waste management routes in Bogotá, applying clustering algorithms and GIS integration techniques.</w:t>
      </w:r>
    </w:p>
    <w:p>
      <w:pPr>
        <w:pStyle w:val="BodyText"/>
      </w:pPr>
      <w:r>
        <w:t xml:space="preserve">What truly distinguishes my approach is my cultural fluency and deep understanding of Colombia's data landscape. During a summer internship at a Medellín-based fintech startup, I worked with local payment data to develop fraud detection models that accounted for regional transaction patterns. This experience taught me that effective data science in Colombia Bogotá requires more than technical skill – it demands sensitivity to cultural nuances and contextual variables often overlooked in generic analytical frameworks. I understand that applying machine learning algorithms to Colombian datasets necessitates accounting for factors like socioeconomic diversity, regional infrastructure limitations, and unique regulatory environments. My ability to bridge technical expertise with local context positions me uniquely to contribute meaningfully from day one.</w:t>
      </w:r>
    </w:p>
    <w:p>
      <w:pPr>
        <w:pStyle w:val="BodyText"/>
      </w:pPr>
      <w:r>
        <w:t xml:space="preserve">I have long admired your company's pioneering work in [mention specific project or industry focus if known, e.g., "AI-driven healthcare solutions for underserved communities" or "sustainable urban planning technologies"]. Your recent initiative to implement predictive analytics for traffic flow optimization across Bogotá's most congested corridors particularly resonates with my academic interests and professional aspirations. I am eager to apply my skills in feature engineering, model validation, and ethical AI implementation within your team's framework while learning from your industry experts. This opportunity represents the ideal convergence of my technical development and my commitment to contributing to Colombia's technological advancement through practical applications in Bogotá.</w:t>
      </w:r>
    </w:p>
    <w:p>
      <w:pPr>
        <w:pStyle w:val="BodyText"/>
      </w:pPr>
      <w:r>
        <w:t xml:space="preserve">My academic record reflects consistent excellence: I maintain a 3.9/4.0 GPA while serving as Vice President of the Data Science Student Association, where I organized workshops on ethical AI practices for over 150 students across Colombian universities. I am equally adept at collaborative environments and independent problem-solving – qualities essential for thriving within Colombia Bogotá's tight-knit tech community where networking and teamwork are highly valued. My fluency in Spanish (native) and English (fluent, with TOEFL score of 112) ensures seamless communication across all levels of your organization.</w:t>
      </w:r>
    </w:p>
    <w:p>
      <w:pPr>
        <w:pStyle w:val="BodyText"/>
      </w:pPr>
      <w:r>
        <w:t xml:space="preserve">As I prepare to enter the professional world, I am particularly drawn to Bogotá's transformation into a major Latin American tech hub. The city's ecosystem – from innovative startups in Zona T to established corporations' R&amp;D centers – offers unparalleled opportunities for growth that align with my career vision. An internship at your company would provide the perfect foundation for me to develop as a Data Scientist within this ecosystem while contributing to projects that drive meaningful impact across Colombia. I am not merely seeking an internship; I am seeking a place where I can grow alongside professionals who share my passion for using data to build a more efficient, equitable Colombia.</w:t>
      </w:r>
    </w:p>
    <w:p>
      <w:pPr>
        <w:pStyle w:val="BodyText"/>
      </w:pPr>
      <w:r>
        <w:t xml:space="preserve">I welcome the opportunity to discuss how my background in machine learning, statistical analysis, and Colombian data contexts can support your team's objectives. Thank you for considering my</w:t>
      </w:r>
      <w:r>
        <w:t xml:space="preserve"> </w:t>
      </w:r>
      <w:r>
        <w:rPr>
          <w:bCs/>
          <w:b/>
        </w:rPr>
        <w:t xml:space="preserve">Internship Application Letter</w:t>
      </w:r>
      <w:r>
        <w:t xml:space="preserve">. I have attached my resume for your review and am available at your convenience for an interview at any time. I look forward to the possibility of contributing to your innovative work in Colombia Bogotá as a Data Scientist Intern.</w:t>
      </w:r>
    </w:p>
    <w:p>
      <w:pPr>
        <w:pStyle w:val="BodyText"/>
      </w:pPr>
      <w:r>
        <w:t xml:space="preserve">Sincerely,</w:t>
      </w:r>
    </w:p>
    <w:p>
      <w:pPr>
        <w:pStyle w:val="BodyText"/>
      </w:pPr>
      <w:r>
        <w:t xml:space="preserve">Sofía Méndez</w:t>
      </w:r>
    </w:p>
    <w:p>
      <w:pPr>
        <w:pStyle w:val="BodyText"/>
      </w:pPr>
      <w:r>
        <w:t xml:space="preserve">Universidad de los Andes, Bogotá, Colombia</w:t>
      </w:r>
    </w:p>
    <w:p>
      <w:pPr>
        <w:pStyle w:val="BodyText"/>
      </w:pPr>
      <w:r>
        <w:t xml:space="preserve">Phone: +57 300 XXX XXXX | Email: sofia.mendez@uniandes.edu.co</w:t>
      </w:r>
    </w:p>
    <w:p>
      <w:pPr>
        <w:pStyle w:val="BodyText"/>
      </w:pPr>
      <w:r>
        <w:t xml:space="preserve">LinkedIn: linkedin.com/in/sofiamendezdatascience | GitHub: github.com/sofiamendez</w:t>
      </w:r>
    </w:p>
    <w:p>
      <w:pPr>
        <w:pStyle w:val="BodyText"/>
      </w:pPr>
      <w:r>
        <w:rPr>
          <w:iCs/>
          <w:i/>
        </w:rPr>
        <w:t xml:space="preserve">This Internship Application Letter demonstrates a candidate's specific understanding of both technical data science requirements and the unique opportunities within Colombia Bogotá's professional landscape. The document emphasizes contextual awareness, local project experience, and cultural fluency essential for success in Colombian data science rol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dc:title>
  <dc:creator/>
  <dc:language>en</dc:language>
  <cp:keywords/>
  <dcterms:created xsi:type="dcterms:W3CDTF">2026-07-20T06:33:46Z</dcterms:created>
  <dcterms:modified xsi:type="dcterms:W3CDTF">2026-07-20T06:33:46Z</dcterms:modified>
</cp:coreProperties>
</file>

<file path=docProps/custom.xml><?xml version="1.0" encoding="utf-8"?>
<Properties xmlns="http://schemas.openxmlformats.org/officeDocument/2006/custom-properties" xmlns:vt="http://schemas.openxmlformats.org/officeDocument/2006/docPropsVTypes"/>
</file>